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40D244" w14:textId="77777777" w:rsidR="003477A0" w:rsidRDefault="00000000">
      <w:pPr>
        <w:pStyle w:val="a4"/>
      </w:pPr>
      <w:r>
        <w:t>Отчет по лабораторной работа №10</w:t>
      </w:r>
    </w:p>
    <w:p w14:paraId="0CCF76B7" w14:textId="77777777" w:rsidR="003477A0" w:rsidRDefault="00000000">
      <w:pPr>
        <w:pStyle w:val="a5"/>
      </w:pPr>
      <w:r>
        <w:t>Дисциплина: архитектура компьютера</w:t>
      </w:r>
    </w:p>
    <w:p w14:paraId="0E09EF46" w14:textId="77777777" w:rsidR="003477A0" w:rsidRDefault="00000000">
      <w:pPr>
        <w:pStyle w:val="Author"/>
      </w:pPr>
      <w:r>
        <w:t>Ширинкин Т. Б.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00271814"/>
        <w:docPartObj>
          <w:docPartGallery w:val="Table of Contents"/>
          <w:docPartUnique/>
        </w:docPartObj>
      </w:sdtPr>
      <w:sdtContent>
        <w:p w14:paraId="2E2D0B06" w14:textId="77777777" w:rsidR="003477A0" w:rsidRDefault="00000000">
          <w:pPr>
            <w:pStyle w:val="ae"/>
          </w:pPr>
          <w:r>
            <w:t>Содержание</w:t>
          </w:r>
        </w:p>
        <w:p w14:paraId="110CC0AC" w14:textId="5183B549" w:rsidR="00654533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3662750" w:history="1">
            <w:r w:rsidR="00654533" w:rsidRPr="00DE1198">
              <w:rPr>
                <w:rStyle w:val="ad"/>
                <w:noProof/>
              </w:rPr>
              <w:t>Цель работы</w:t>
            </w:r>
            <w:r w:rsidR="00654533">
              <w:rPr>
                <w:noProof/>
                <w:webHidden/>
              </w:rPr>
              <w:tab/>
            </w:r>
            <w:r w:rsidR="00654533">
              <w:rPr>
                <w:noProof/>
                <w:webHidden/>
              </w:rPr>
              <w:fldChar w:fldCharType="begin"/>
            </w:r>
            <w:r w:rsidR="00654533">
              <w:rPr>
                <w:noProof/>
                <w:webHidden/>
              </w:rPr>
              <w:instrText xml:space="preserve"> PAGEREF _Toc153662750 \h </w:instrText>
            </w:r>
            <w:r w:rsidR="00654533">
              <w:rPr>
                <w:noProof/>
                <w:webHidden/>
              </w:rPr>
            </w:r>
            <w:r w:rsidR="00654533">
              <w:rPr>
                <w:noProof/>
                <w:webHidden/>
              </w:rPr>
              <w:fldChar w:fldCharType="separate"/>
            </w:r>
            <w:r w:rsidR="00553E88">
              <w:rPr>
                <w:noProof/>
                <w:webHidden/>
              </w:rPr>
              <w:t>1</w:t>
            </w:r>
            <w:r w:rsidR="00654533">
              <w:rPr>
                <w:noProof/>
                <w:webHidden/>
              </w:rPr>
              <w:fldChar w:fldCharType="end"/>
            </w:r>
          </w:hyperlink>
        </w:p>
        <w:p w14:paraId="314831A5" w14:textId="6816D9EE" w:rsidR="00654533" w:rsidRDefault="0065453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3662751" w:history="1">
            <w:r w:rsidRPr="00DE119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62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53E88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A55265" w14:textId="320AA764" w:rsidR="00654533" w:rsidRDefault="0065453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3662752" w:history="1">
            <w:r w:rsidRPr="00DE1198">
              <w:rPr>
                <w:rStyle w:val="ad"/>
                <w:noProof/>
              </w:rPr>
              <w:t>Выполнение заданий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62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53E88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56C329" w14:textId="550112C9" w:rsidR="00654533" w:rsidRDefault="0065453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3662753" w:history="1">
            <w:r w:rsidRPr="00DE119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62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53E88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89C6E7" w14:textId="77777777" w:rsidR="003477A0" w:rsidRDefault="00000000">
          <w:r>
            <w:fldChar w:fldCharType="end"/>
          </w:r>
        </w:p>
      </w:sdtContent>
    </w:sdt>
    <w:p w14:paraId="55A03893" w14:textId="77777777" w:rsidR="003477A0" w:rsidRDefault="00000000">
      <w:pPr>
        <w:pStyle w:val="1"/>
      </w:pPr>
      <w:bookmarkStart w:id="0" w:name="цель-работы"/>
      <w:bookmarkStart w:id="1" w:name="_Toc153662750"/>
      <w:r>
        <w:t>Цель работы</w:t>
      </w:r>
      <w:bookmarkEnd w:id="1"/>
    </w:p>
    <w:p w14:paraId="7EA74321" w14:textId="77777777" w:rsidR="003477A0" w:rsidRDefault="00000000">
      <w:pPr>
        <w:pStyle w:val="FirstParagraph"/>
      </w:pPr>
      <w:r>
        <w:t>Приобретение навыков написания программ для работы с файлами на асемблере</w:t>
      </w:r>
    </w:p>
    <w:p w14:paraId="71C7401F" w14:textId="77777777" w:rsidR="003477A0" w:rsidRDefault="00000000">
      <w:pPr>
        <w:pStyle w:val="1"/>
      </w:pPr>
      <w:bookmarkStart w:id="2" w:name="выполнение-лабораторной-работы"/>
      <w:bookmarkStart w:id="3" w:name="_Toc153662751"/>
      <w:bookmarkEnd w:id="0"/>
      <w:r>
        <w:t>Выполнение лабораторной работы</w:t>
      </w:r>
      <w:bookmarkEnd w:id="3"/>
    </w:p>
    <w:p w14:paraId="03F3DE46" w14:textId="77777777" w:rsidR="003477A0" w:rsidRDefault="00000000">
      <w:pPr>
        <w:pStyle w:val="FirstParagraph"/>
      </w:pPr>
      <w:r>
        <w:t>Создал каталог и первые файлы (Рис. [-@fig:000])</w:t>
      </w:r>
    </w:p>
    <w:p w14:paraId="3DA2E465" w14:textId="77777777" w:rsidR="003477A0" w:rsidRDefault="00000000">
      <w:pPr>
        <w:pStyle w:val="CaptionedFigure"/>
      </w:pPr>
      <w:r>
        <w:rPr>
          <w:noProof/>
        </w:rPr>
        <w:drawing>
          <wp:inline distT="0" distB="0" distL="0" distR="0" wp14:anchorId="3DD1F9BA" wp14:editId="3B663933">
            <wp:extent cx="3733800" cy="260324"/>
            <wp:effectExtent l="0" t="0" r="0" b="0"/>
            <wp:docPr id="22" name="Picture" descr="Рис. 0 Создал каталог и первые фай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20BCAD" w14:textId="77777777" w:rsidR="003477A0" w:rsidRDefault="00000000">
      <w:pPr>
        <w:pStyle w:val="ImageCaption"/>
      </w:pPr>
      <w:r>
        <w:t>Рис. 0 Создал каталог и первые файлы</w:t>
      </w:r>
    </w:p>
    <w:p w14:paraId="5BF30559" w14:textId="77777777" w:rsidR="003477A0" w:rsidRDefault="00000000">
      <w:pPr>
        <w:pStyle w:val="a0"/>
      </w:pPr>
      <w:r>
        <w:t>Ввёл первый листинг (Рис. [-@fig:001])</w:t>
      </w:r>
    </w:p>
    <w:p w14:paraId="152112A2" w14:textId="77777777" w:rsidR="003477A0" w:rsidRDefault="00000000">
      <w:pPr>
        <w:pStyle w:val="CaptionedFigure"/>
      </w:pPr>
      <w:r>
        <w:rPr>
          <w:noProof/>
        </w:rPr>
        <w:drawing>
          <wp:inline distT="0" distB="0" distL="0" distR="0" wp14:anchorId="5BAD3131" wp14:editId="1E451293">
            <wp:extent cx="3733800" cy="1878576"/>
            <wp:effectExtent l="0" t="0" r="0" b="0"/>
            <wp:docPr id="25" name="Picture" descr="Рис. 1 Ввёл первый листин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D48886" w14:textId="77777777" w:rsidR="003477A0" w:rsidRDefault="00000000">
      <w:pPr>
        <w:pStyle w:val="ImageCaption"/>
      </w:pPr>
      <w:r>
        <w:t>Рис. 1 Ввёл первый листинг</w:t>
      </w:r>
    </w:p>
    <w:p w14:paraId="648654F1" w14:textId="77777777" w:rsidR="003477A0" w:rsidRDefault="00000000">
      <w:pPr>
        <w:pStyle w:val="a0"/>
      </w:pPr>
      <w:r>
        <w:t>Создал ещё один файл для работы листтинга (Рис. [-@fig:002])</w:t>
      </w:r>
    </w:p>
    <w:p w14:paraId="1075A0B5" w14:textId="77777777" w:rsidR="003477A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AE648D9" wp14:editId="4F85968E">
            <wp:extent cx="3733800" cy="147386"/>
            <wp:effectExtent l="0" t="0" r="0" b="0"/>
            <wp:docPr id="28" name="Picture" descr="Рис. 2 Создал ещё один файл для работы листтин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A2FC99" w14:textId="77777777" w:rsidR="003477A0" w:rsidRDefault="00000000">
      <w:pPr>
        <w:pStyle w:val="ImageCaption"/>
      </w:pPr>
      <w:r>
        <w:t>Рис. 2 Создал ещё один файл для работы листтинга</w:t>
      </w:r>
    </w:p>
    <w:p w14:paraId="06C13FF2" w14:textId="77777777" w:rsidR="003477A0" w:rsidRDefault="00000000">
      <w:pPr>
        <w:pStyle w:val="a0"/>
      </w:pPr>
      <w:r>
        <w:t>Создал исполняемый файл и проверилего работу (Рис. [-@fig:003]).</w:t>
      </w:r>
    </w:p>
    <w:p w14:paraId="3EBEC988" w14:textId="77777777" w:rsidR="003477A0" w:rsidRDefault="00000000">
      <w:pPr>
        <w:pStyle w:val="CaptionedFigure"/>
      </w:pPr>
      <w:r>
        <w:rPr>
          <w:noProof/>
        </w:rPr>
        <w:drawing>
          <wp:inline distT="0" distB="0" distL="0" distR="0" wp14:anchorId="52EDAABD" wp14:editId="02BBF6BF">
            <wp:extent cx="3733800" cy="398715"/>
            <wp:effectExtent l="0" t="0" r="0" b="0"/>
            <wp:docPr id="31" name="Picture" descr="Рис. 3 Создал исполняемый файл и проверилего работ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463D19" w14:textId="77777777" w:rsidR="003477A0" w:rsidRDefault="00000000">
      <w:pPr>
        <w:pStyle w:val="ImageCaption"/>
      </w:pPr>
      <w:r>
        <w:t>Рис. 3 Создал исполняемый файл и проверилего работу</w:t>
      </w:r>
    </w:p>
    <w:p w14:paraId="79A2C7FD" w14:textId="77777777" w:rsidR="003477A0" w:rsidRDefault="00000000">
      <w:pPr>
        <w:pStyle w:val="a0"/>
      </w:pPr>
      <w:r>
        <w:t>Работает (Рис. [-@fig:004]).</w:t>
      </w:r>
    </w:p>
    <w:p w14:paraId="74DF21EE" w14:textId="77777777" w:rsidR="003477A0" w:rsidRDefault="00000000">
      <w:pPr>
        <w:pStyle w:val="CaptionedFigure"/>
      </w:pPr>
      <w:r>
        <w:rPr>
          <w:noProof/>
        </w:rPr>
        <w:drawing>
          <wp:inline distT="0" distB="0" distL="0" distR="0" wp14:anchorId="7FF5A7F1" wp14:editId="0E38CF5A">
            <wp:extent cx="3733800" cy="273621"/>
            <wp:effectExtent l="0" t="0" r="0" b="0"/>
            <wp:docPr id="34" name="Picture" descr="Рис. 4 Работае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258C64" w14:textId="77777777" w:rsidR="003477A0" w:rsidRDefault="00000000">
      <w:pPr>
        <w:pStyle w:val="ImageCaption"/>
      </w:pPr>
      <w:r>
        <w:t>Рис. 4 Работает</w:t>
      </w:r>
    </w:p>
    <w:p w14:paraId="4E87A594" w14:textId="77777777" w:rsidR="003477A0" w:rsidRDefault="00000000">
      <w:pPr>
        <w:pStyle w:val="a0"/>
      </w:pPr>
      <w:r>
        <w:t>Сменил права : не запускается (Рис. [-@fig:005]).</w:t>
      </w:r>
    </w:p>
    <w:p w14:paraId="44E80305" w14:textId="77777777" w:rsidR="003477A0" w:rsidRDefault="00000000">
      <w:pPr>
        <w:pStyle w:val="CaptionedFigure"/>
      </w:pPr>
      <w:r>
        <w:rPr>
          <w:noProof/>
        </w:rPr>
        <w:drawing>
          <wp:inline distT="0" distB="0" distL="0" distR="0" wp14:anchorId="34777169" wp14:editId="65468815">
            <wp:extent cx="3733800" cy="378243"/>
            <wp:effectExtent l="0" t="0" r="0" b="0"/>
            <wp:docPr id="37" name="Picture" descr="Рис. 5 Сменил права : не запускаетс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8B202" w14:textId="77777777" w:rsidR="003477A0" w:rsidRDefault="00000000">
      <w:pPr>
        <w:pStyle w:val="ImageCaption"/>
      </w:pPr>
      <w:r>
        <w:t>Рис. 5 Сменил права : не запускается</w:t>
      </w:r>
    </w:p>
    <w:p w14:paraId="1561AC61" w14:textId="77777777" w:rsidR="003477A0" w:rsidRDefault="00000000">
      <w:pPr>
        <w:pStyle w:val="a0"/>
      </w:pPr>
      <w:r>
        <w:t>Сменил права у кода и создал исполняемый файл : работает как раньше (Рис. [-@fig:006]).</w:t>
      </w:r>
    </w:p>
    <w:p w14:paraId="5F1EBACF" w14:textId="77777777" w:rsidR="003477A0" w:rsidRDefault="00000000">
      <w:pPr>
        <w:pStyle w:val="CaptionedFigure"/>
      </w:pPr>
      <w:r>
        <w:rPr>
          <w:noProof/>
        </w:rPr>
        <w:drawing>
          <wp:inline distT="0" distB="0" distL="0" distR="0" wp14:anchorId="5DDF7DA5" wp14:editId="61E411FC">
            <wp:extent cx="3733800" cy="683363"/>
            <wp:effectExtent l="0" t="0" r="0" b="0"/>
            <wp:docPr id="40" name="Picture" descr="Рис. 6 Сменил права у кода и создал исполняемый файл : работает как раньш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F19288" w14:textId="77777777" w:rsidR="003477A0" w:rsidRDefault="00000000">
      <w:pPr>
        <w:pStyle w:val="ImageCaption"/>
      </w:pPr>
      <w:r>
        <w:t>Рис. 6 Сменил права у кода и создал исполняемый файл : работает как раньше</w:t>
      </w:r>
    </w:p>
    <w:p w14:paraId="268F447F" w14:textId="77777777" w:rsidR="003477A0" w:rsidRDefault="00000000">
      <w:pPr>
        <w:pStyle w:val="a0"/>
      </w:pPr>
      <w:r>
        <w:t>Ввёл новые права и проверил : всё правильно (Рис. [-@fig:007]).</w:t>
      </w:r>
    </w:p>
    <w:p w14:paraId="614394DA" w14:textId="77777777" w:rsidR="003477A0" w:rsidRDefault="00000000">
      <w:pPr>
        <w:pStyle w:val="CaptionedFigure"/>
      </w:pPr>
      <w:r>
        <w:rPr>
          <w:noProof/>
        </w:rPr>
        <w:drawing>
          <wp:inline distT="0" distB="0" distL="0" distR="0" wp14:anchorId="0592D1BC" wp14:editId="6C84BCF6">
            <wp:extent cx="3733800" cy="1220225"/>
            <wp:effectExtent l="0" t="0" r="0" b="0"/>
            <wp:docPr id="43" name="Picture" descr="Рис. 7 Ввёл новые права и проверил : всё правиль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B24B6E" w14:textId="77777777" w:rsidR="003477A0" w:rsidRDefault="00000000">
      <w:pPr>
        <w:pStyle w:val="ImageCaption"/>
      </w:pPr>
      <w:r>
        <w:t>Рис. 7 Ввёл новые права и проверил : всё правильно</w:t>
      </w:r>
    </w:p>
    <w:p w14:paraId="6B04ABCD" w14:textId="77777777" w:rsidR="003477A0" w:rsidRDefault="00000000">
      <w:pPr>
        <w:pStyle w:val="1"/>
      </w:pPr>
      <w:bookmarkStart w:id="4" w:name="X32ff26b75a7156f968f22ae721fd8fec4b51e1d"/>
      <w:bookmarkStart w:id="5" w:name="_Toc153662752"/>
      <w:bookmarkEnd w:id="2"/>
      <w:r>
        <w:t>Выполнение заданий для самостоятельной работы</w:t>
      </w:r>
      <w:bookmarkEnd w:id="5"/>
    </w:p>
    <w:p w14:paraId="2D3FC698" w14:textId="77777777" w:rsidR="003477A0" w:rsidRDefault="00000000">
      <w:pPr>
        <w:pStyle w:val="FirstParagraph"/>
      </w:pPr>
      <w:r>
        <w:t>Написал программу, вот её часть (Рис. [-@fig:008]).</w:t>
      </w:r>
    </w:p>
    <w:p w14:paraId="02B27716" w14:textId="77777777" w:rsidR="003477A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B5214E4" wp14:editId="56F83B7B">
            <wp:extent cx="3733800" cy="2780244"/>
            <wp:effectExtent l="0" t="0" r="0" b="0"/>
            <wp:docPr id="47" name="Picture" descr="Рис. 8 Написал программу, вот её част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8F2D82" w14:textId="77777777" w:rsidR="003477A0" w:rsidRDefault="00000000">
      <w:pPr>
        <w:pStyle w:val="ImageCaption"/>
      </w:pPr>
      <w:r>
        <w:t>Рис. 8 Написал программу, вот её часть</w:t>
      </w:r>
    </w:p>
    <w:p w14:paraId="76D195A3" w14:textId="77777777" w:rsidR="003477A0" w:rsidRDefault="00000000">
      <w:pPr>
        <w:pStyle w:val="a0"/>
      </w:pPr>
      <w:r>
        <w:t>Проверил : работает идеально (Рис. [-@fig:009])</w:t>
      </w:r>
    </w:p>
    <w:p w14:paraId="61669502" w14:textId="77777777" w:rsidR="003477A0" w:rsidRDefault="00000000">
      <w:pPr>
        <w:pStyle w:val="CaptionedFigure"/>
      </w:pPr>
      <w:r>
        <w:rPr>
          <w:noProof/>
        </w:rPr>
        <w:drawing>
          <wp:inline distT="0" distB="0" distL="0" distR="0" wp14:anchorId="0C0EB08F" wp14:editId="2A980D61">
            <wp:extent cx="3733800" cy="665776"/>
            <wp:effectExtent l="0" t="0" r="0" b="0"/>
            <wp:docPr id="50" name="Picture" descr="Рис. 9 Проверил : работает идеаль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6F653D" w14:textId="77777777" w:rsidR="003477A0" w:rsidRDefault="00000000">
      <w:pPr>
        <w:pStyle w:val="ImageCaption"/>
      </w:pPr>
      <w:r>
        <w:t>Рис. 9 Проверил : работает идеально</w:t>
      </w:r>
    </w:p>
    <w:p w14:paraId="478BA422" w14:textId="77777777" w:rsidR="003477A0" w:rsidRDefault="00000000">
      <w:pPr>
        <w:pStyle w:val="1"/>
      </w:pPr>
      <w:bookmarkStart w:id="6" w:name="выводы"/>
      <w:bookmarkStart w:id="7" w:name="_Toc153662753"/>
      <w:bookmarkEnd w:id="4"/>
      <w:r>
        <w:t>Выводы</w:t>
      </w:r>
      <w:bookmarkEnd w:id="7"/>
    </w:p>
    <w:p w14:paraId="5324976C" w14:textId="77777777" w:rsidR="003477A0" w:rsidRDefault="00000000">
      <w:pPr>
        <w:pStyle w:val="FirstParagraph"/>
      </w:pPr>
      <w:r>
        <w:t>Цель достигнута: приобретены навыки написания программ для работы с файлами на асемблере.</w:t>
      </w:r>
      <w:bookmarkEnd w:id="6"/>
    </w:p>
    <w:sectPr w:rsidR="003477A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FA97BE" w14:textId="77777777" w:rsidR="00AA1C14" w:rsidRDefault="00AA1C14">
      <w:pPr>
        <w:spacing w:after="0"/>
      </w:pPr>
      <w:r>
        <w:separator/>
      </w:r>
    </w:p>
  </w:endnote>
  <w:endnote w:type="continuationSeparator" w:id="0">
    <w:p w14:paraId="3C3998BC" w14:textId="77777777" w:rsidR="00AA1C14" w:rsidRDefault="00AA1C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15E98" w14:textId="77777777" w:rsidR="00AA1C14" w:rsidRDefault="00AA1C14">
      <w:r>
        <w:separator/>
      </w:r>
    </w:p>
  </w:footnote>
  <w:footnote w:type="continuationSeparator" w:id="0">
    <w:p w14:paraId="0B61072C" w14:textId="77777777" w:rsidR="00AA1C14" w:rsidRDefault="00AA1C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B220B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661839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477A0"/>
    <w:rsid w:val="003477A0"/>
    <w:rsid w:val="00553E88"/>
    <w:rsid w:val="00654533"/>
    <w:rsid w:val="00AA1C1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B6F7F8"/>
  <w15:docId w15:val="{BE3945D8-DA14-4792-824C-C05A81884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5453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57</Words>
  <Characters>1468</Characters>
  <Application>Microsoft Office Word</Application>
  <DocSecurity>0</DocSecurity>
  <Lines>12</Lines>
  <Paragraphs>3</Paragraphs>
  <ScaleCrop>false</ScaleCrop>
  <Company/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а №10</dc:title>
  <dc:creator>Ширинкин Т. Б.</dc:creator>
  <cp:keywords/>
  <cp:lastModifiedBy>Ширинкин Тимур Борисович</cp:lastModifiedBy>
  <cp:revision>4</cp:revision>
  <cp:lastPrinted>2023-12-16T20:45:00Z</cp:lastPrinted>
  <dcterms:created xsi:type="dcterms:W3CDTF">2023-12-16T20:45:00Z</dcterms:created>
  <dcterms:modified xsi:type="dcterms:W3CDTF">2023-12-16T20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